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6BBE" w14:textId="69547C85" w:rsidR="00680A6A" w:rsidRPr="00897F73" w:rsidRDefault="000D2EC3" w:rsidP="00897F73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gular</w:t>
      </w:r>
      <w:r w:rsidR="003A4593">
        <w:rPr>
          <w:rFonts w:ascii="Arial" w:hAnsi="Arial" w:cs="Arial"/>
          <w:b/>
          <w:sz w:val="40"/>
          <w:szCs w:val="40"/>
        </w:rPr>
        <w:t xml:space="preserve"> Meeting </w:t>
      </w:r>
      <w:r w:rsidR="00680A6A" w:rsidRPr="00897F73">
        <w:rPr>
          <w:rFonts w:ascii="Arial" w:hAnsi="Arial" w:cs="Arial"/>
          <w:b/>
          <w:sz w:val="40"/>
          <w:szCs w:val="40"/>
        </w:rPr>
        <w:t>Agenda</w:t>
      </w:r>
      <w:r w:rsidR="00F21506">
        <w:rPr>
          <w:rFonts w:ascii="Arial" w:hAnsi="Arial" w:cs="Arial"/>
          <w:b/>
          <w:sz w:val="40"/>
          <w:szCs w:val="40"/>
        </w:rPr>
        <w:t xml:space="preserve"> </w:t>
      </w:r>
    </w:p>
    <w:p w14:paraId="00535083" w14:textId="77777777" w:rsidR="00A5328C" w:rsidRDefault="00FE66E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 xml:space="preserve">   </w:t>
      </w:r>
      <w:r w:rsidR="00680A6A" w:rsidRPr="00EF2AF6">
        <w:rPr>
          <w:rFonts w:ascii="Arial" w:hAnsi="Arial" w:cs="Arial"/>
          <w:sz w:val="24"/>
          <w:szCs w:val="24"/>
        </w:rPr>
        <w:t>Stonington Housing Authority</w:t>
      </w:r>
      <w:r w:rsidR="00680A6A" w:rsidRPr="00EF2AF6">
        <w:rPr>
          <w:rFonts w:ascii="Arial" w:hAnsi="Arial" w:cs="Arial"/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</w:t>
      </w:r>
      <w:r w:rsidR="003C36D3" w:rsidRPr="00EF2AF6">
        <w:rPr>
          <w:rFonts w:ascii="Arial" w:hAnsi="Arial" w:cs="Arial"/>
          <w:sz w:val="24"/>
          <w:szCs w:val="24"/>
        </w:rPr>
        <w:t xml:space="preserve">     Online Zoom Meeting</w:t>
      </w:r>
      <w:r w:rsidR="00680A6A" w:rsidRPr="00EF2AF6">
        <w:rPr>
          <w:rFonts w:ascii="Arial" w:hAnsi="Arial" w:cs="Arial"/>
          <w:sz w:val="24"/>
          <w:szCs w:val="24"/>
        </w:rPr>
        <w:t xml:space="preserve"> </w:t>
      </w:r>
    </w:p>
    <w:p w14:paraId="17446811" w14:textId="091C1747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>Thursday,</w:t>
      </w:r>
      <w:r w:rsidR="005156CA">
        <w:rPr>
          <w:rFonts w:ascii="Arial" w:hAnsi="Arial" w:cs="Arial"/>
          <w:sz w:val="24"/>
          <w:szCs w:val="24"/>
        </w:rPr>
        <w:t xml:space="preserve"> </w:t>
      </w:r>
      <w:r w:rsidR="00085C94">
        <w:rPr>
          <w:rFonts w:ascii="Arial" w:hAnsi="Arial" w:cs="Arial"/>
          <w:sz w:val="24"/>
          <w:szCs w:val="24"/>
        </w:rPr>
        <w:t>October 14</w:t>
      </w:r>
      <w:r w:rsidR="00AF2ED8">
        <w:rPr>
          <w:rFonts w:ascii="Arial" w:hAnsi="Arial" w:cs="Arial"/>
          <w:sz w:val="24"/>
          <w:szCs w:val="24"/>
        </w:rPr>
        <w:t>, 2021</w:t>
      </w:r>
    </w:p>
    <w:p w14:paraId="365909AD" w14:textId="77777777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:30 PM</w:t>
      </w:r>
    </w:p>
    <w:p w14:paraId="10D50E38" w14:textId="1E9869CF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5D703EB9" w14:textId="3BC074B7" w:rsidR="003877FC" w:rsidRDefault="003877FC" w:rsidP="003877FC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614A5929" w14:textId="76725D12" w:rsidR="003877FC" w:rsidRDefault="003877FC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in the meeting by phone by calling:</w:t>
      </w:r>
    </w:p>
    <w:p w14:paraId="6F97EFF2" w14:textId="10DE73A2" w:rsidR="00D0418B" w:rsidRDefault="00D0418B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D0418B">
        <w:rPr>
          <w:rFonts w:ascii="Arial" w:hAnsi="Arial" w:cs="Arial"/>
          <w:sz w:val="24"/>
          <w:szCs w:val="24"/>
        </w:rPr>
        <w:t>1 929 436 2866</w:t>
      </w:r>
      <w:r w:rsidR="00FC3589">
        <w:rPr>
          <w:rFonts w:ascii="Arial" w:hAnsi="Arial" w:cs="Arial"/>
          <w:sz w:val="24"/>
          <w:szCs w:val="24"/>
        </w:rPr>
        <w:t xml:space="preserve"> or by using the link below</w:t>
      </w:r>
    </w:p>
    <w:p w14:paraId="48A6125F" w14:textId="32763CA5" w:rsidR="007F380D" w:rsidRDefault="00B31301" w:rsidP="008B79F2">
      <w:pPr>
        <w:spacing w:after="0"/>
        <w:jc w:val="center"/>
      </w:pPr>
      <w:hyperlink r:id="rId7" w:tgtFrame="_blank" w:history="1">
        <w:r w:rsidR="00F1618D">
          <w:rPr>
            <w:rStyle w:val="Hyperlink"/>
            <w:rFonts w:ascii="Arial" w:hAnsi="Arial" w:cs="Arial"/>
            <w:color w:val="1155CC"/>
            <w:shd w:val="clear" w:color="auto" w:fill="FFFFFF"/>
          </w:rPr>
          <w:t>https://us02web.zoom.us/j/84206189392</w:t>
        </w:r>
      </w:hyperlink>
    </w:p>
    <w:p w14:paraId="7D0157E9" w14:textId="729416CA" w:rsidR="00F1618D" w:rsidRDefault="00F1618D" w:rsidP="008B79F2">
      <w:pPr>
        <w:spacing w:after="0"/>
        <w:jc w:val="center"/>
      </w:pPr>
      <w:r>
        <w:t>Meeting ID: 842 0618 9392</w:t>
      </w:r>
    </w:p>
    <w:p w14:paraId="363B4097" w14:textId="77777777" w:rsidR="00F1618D" w:rsidRPr="00EF2AF6" w:rsidRDefault="00F1618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261BAF0A" w14:textId="77777777" w:rsidR="00680A6A" w:rsidRDefault="00680A6A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Call to Order</w:t>
      </w:r>
    </w:p>
    <w:p w14:paraId="0F16D506" w14:textId="77777777" w:rsidR="001E1822" w:rsidRDefault="00680A6A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Roll Call</w:t>
      </w:r>
    </w:p>
    <w:p w14:paraId="79F6F81B" w14:textId="46CDB6C0" w:rsidR="003510EF" w:rsidRDefault="007F380D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</w:t>
      </w:r>
      <w:r w:rsidR="00974144">
        <w:rPr>
          <w:rFonts w:ascii="Arial" w:hAnsi="Arial" w:cs="Arial"/>
          <w:sz w:val="24"/>
          <w:szCs w:val="24"/>
        </w:rPr>
        <w:t xml:space="preserve">view and Approval of the </w:t>
      </w:r>
      <w:r w:rsidR="00870A55">
        <w:rPr>
          <w:rFonts w:ascii="Arial" w:hAnsi="Arial" w:cs="Arial"/>
          <w:sz w:val="24"/>
          <w:szCs w:val="24"/>
        </w:rPr>
        <w:t>Regular</w:t>
      </w:r>
      <w:r>
        <w:rPr>
          <w:rFonts w:ascii="Arial" w:hAnsi="Arial" w:cs="Arial"/>
          <w:sz w:val="24"/>
          <w:szCs w:val="24"/>
        </w:rPr>
        <w:t xml:space="preserve"> M</w:t>
      </w:r>
      <w:r w:rsidR="005156CA">
        <w:rPr>
          <w:rFonts w:ascii="Arial" w:hAnsi="Arial" w:cs="Arial"/>
          <w:sz w:val="24"/>
          <w:szCs w:val="24"/>
        </w:rPr>
        <w:t xml:space="preserve">eeting Minutes of </w:t>
      </w:r>
      <w:r w:rsidR="00452998">
        <w:rPr>
          <w:rFonts w:ascii="Arial" w:hAnsi="Arial" w:cs="Arial"/>
          <w:sz w:val="24"/>
          <w:szCs w:val="24"/>
        </w:rPr>
        <w:t>September 9</w:t>
      </w:r>
      <w:r w:rsidR="00974144">
        <w:rPr>
          <w:rFonts w:ascii="Arial" w:hAnsi="Arial" w:cs="Arial"/>
          <w:sz w:val="24"/>
          <w:szCs w:val="24"/>
        </w:rPr>
        <w:t>, 2021</w:t>
      </w:r>
    </w:p>
    <w:p w14:paraId="1299151A" w14:textId="77777777" w:rsidR="00546E3A" w:rsidRDefault="00D81E0B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of the Treasurer’s Re</w:t>
      </w:r>
      <w:r w:rsidR="007F380D">
        <w:rPr>
          <w:rFonts w:ascii="Arial" w:hAnsi="Arial" w:cs="Arial"/>
          <w:sz w:val="24"/>
          <w:szCs w:val="24"/>
        </w:rPr>
        <w:t>port</w:t>
      </w:r>
    </w:p>
    <w:p w14:paraId="15CB5280" w14:textId="77777777" w:rsidR="005D0C68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s and Communications</w:t>
      </w:r>
    </w:p>
    <w:p w14:paraId="3428B9FD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and Asset Management Report</w:t>
      </w:r>
    </w:p>
    <w:p w14:paraId="1973EF50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 of the Executive Director</w:t>
      </w:r>
    </w:p>
    <w:p w14:paraId="0FB07FB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</w:t>
      </w:r>
      <w:r w:rsidR="00D81E0B">
        <w:rPr>
          <w:rFonts w:ascii="Arial" w:hAnsi="Arial" w:cs="Arial"/>
          <w:sz w:val="24"/>
          <w:szCs w:val="24"/>
        </w:rPr>
        <w:t>rt of the Resident Commissioner</w:t>
      </w:r>
    </w:p>
    <w:p w14:paraId="01207D6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Business</w:t>
      </w:r>
    </w:p>
    <w:p w14:paraId="5D3143C0" w14:textId="2B01654C" w:rsidR="005E4663" w:rsidRDefault="007F380D" w:rsidP="00D0418B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Business</w:t>
      </w:r>
    </w:p>
    <w:p w14:paraId="4B76E225" w14:textId="52F81FC4" w:rsidR="00834E74" w:rsidRDefault="00834E74" w:rsidP="0034321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2 Budget Discussion</w:t>
      </w:r>
    </w:p>
    <w:p w14:paraId="1A29A86A" w14:textId="547611FB" w:rsidR="00F1618D" w:rsidRDefault="00F1618D" w:rsidP="0034321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2 Board Meeting Schedule</w:t>
      </w:r>
    </w:p>
    <w:p w14:paraId="05125CA2" w14:textId="2305CA2A" w:rsidR="00C869CF" w:rsidRPr="0034321E" w:rsidRDefault="00C869CF" w:rsidP="0034321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fer Pet Deposit Funds</w:t>
      </w:r>
    </w:p>
    <w:p w14:paraId="47A2DDFB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Comment Period</w:t>
      </w:r>
    </w:p>
    <w:p w14:paraId="4E2ABF93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ment</w:t>
      </w:r>
    </w:p>
    <w:sectPr w:rsidR="007F380D" w:rsidSect="008748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65DB" w14:textId="77777777" w:rsidR="00B31301" w:rsidRDefault="00B31301" w:rsidP="004A4733">
      <w:pPr>
        <w:spacing w:after="0" w:line="240" w:lineRule="auto"/>
      </w:pPr>
      <w:r>
        <w:separator/>
      </w:r>
    </w:p>
  </w:endnote>
  <w:endnote w:type="continuationSeparator" w:id="0">
    <w:p w14:paraId="2DAA86EF" w14:textId="77777777" w:rsidR="00B31301" w:rsidRDefault="00B31301" w:rsidP="004A4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4BE01" w14:textId="77777777" w:rsidR="005C007D" w:rsidRDefault="005C00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7788D" w14:textId="77777777" w:rsidR="00E03E21" w:rsidRPr="000C28DF" w:rsidRDefault="00E03E21" w:rsidP="00E03E21">
    <w:pPr>
      <w:pStyle w:val="Footer"/>
      <w:jc w:val="center"/>
      <w:rPr>
        <w:color w:val="4472C4" w:themeColor="accent5"/>
      </w:rPr>
    </w:pPr>
    <w:r w:rsidRPr="000C28DF">
      <w:rPr>
        <w:color w:val="4472C4" w:themeColor="accent5"/>
      </w:rPr>
      <w:t xml:space="preserve">45 Sisk </w:t>
    </w:r>
    <w:proofErr w:type="gramStart"/>
    <w:r w:rsidRPr="000C28DF">
      <w:rPr>
        <w:color w:val="4472C4" w:themeColor="accent5"/>
      </w:rPr>
      <w:t>Drive  ●</w:t>
    </w:r>
    <w:proofErr w:type="gramEnd"/>
    <w:r w:rsidRPr="000C28DF">
      <w:rPr>
        <w:color w:val="4472C4" w:themeColor="accent5"/>
      </w:rPr>
      <w:t xml:space="preserve">  Pawcatuck, CT 06379  ●  Phone (860) 599-2600  ●  Fax (860) 599-8980</w:t>
    </w:r>
  </w:p>
  <w:p w14:paraId="34B863B5" w14:textId="77777777" w:rsidR="00E03E21" w:rsidRDefault="00E03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C1D8D" w14:textId="77777777" w:rsidR="005C007D" w:rsidRDefault="005C0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DE329" w14:textId="77777777" w:rsidR="00B31301" w:rsidRDefault="00B31301" w:rsidP="004A4733">
      <w:pPr>
        <w:spacing w:after="0" w:line="240" w:lineRule="auto"/>
      </w:pPr>
      <w:r>
        <w:separator/>
      </w:r>
    </w:p>
  </w:footnote>
  <w:footnote w:type="continuationSeparator" w:id="0">
    <w:p w14:paraId="3C52164E" w14:textId="77777777" w:rsidR="00B31301" w:rsidRDefault="00B31301" w:rsidP="004A4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46A4" w14:textId="77777777" w:rsidR="005C007D" w:rsidRDefault="005C00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415B0" w14:textId="77777777" w:rsidR="004A4733" w:rsidRDefault="004A4733" w:rsidP="004A4733">
    <w:pPr>
      <w:pStyle w:val="Header"/>
      <w:jc w:val="center"/>
    </w:pPr>
    <w:r w:rsidRPr="000C28DF">
      <w:rPr>
        <w:noProof/>
        <w:color w:val="0070C0"/>
      </w:rPr>
      <w:drawing>
        <wp:inline distT="0" distB="0" distL="0" distR="0" wp14:anchorId="6BC9060F" wp14:editId="19FA508B">
          <wp:extent cx="1381126" cy="1238250"/>
          <wp:effectExtent l="0" t="0" r="9525" b="0"/>
          <wp:docPr id="2" name="Picture 2" descr="C:\Users\Office Assistant\Desktop\New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ffice Assistant\Desktop\New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4924" cy="1259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D6989" w14:textId="77777777" w:rsidR="005C007D" w:rsidRDefault="005C00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80094"/>
    <w:multiLevelType w:val="hybridMultilevel"/>
    <w:tmpl w:val="D2242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466C2D"/>
    <w:multiLevelType w:val="hybridMultilevel"/>
    <w:tmpl w:val="D630A578"/>
    <w:lvl w:ilvl="0" w:tplc="E36A026C">
      <w:start w:val="3"/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517337"/>
    <w:multiLevelType w:val="hybridMultilevel"/>
    <w:tmpl w:val="EC143CE4"/>
    <w:lvl w:ilvl="0" w:tplc="367A50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148CD"/>
    <w:multiLevelType w:val="hybridMultilevel"/>
    <w:tmpl w:val="7416FB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531A4B"/>
    <w:multiLevelType w:val="hybridMultilevel"/>
    <w:tmpl w:val="CFA2F4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57096E"/>
    <w:multiLevelType w:val="hybridMultilevel"/>
    <w:tmpl w:val="BF605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3C20"/>
    <w:multiLevelType w:val="hybridMultilevel"/>
    <w:tmpl w:val="20048682"/>
    <w:lvl w:ilvl="0" w:tplc="DD58FD54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AF3AC5"/>
    <w:multiLevelType w:val="hybridMultilevel"/>
    <w:tmpl w:val="897E2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C66CD"/>
    <w:multiLevelType w:val="hybridMultilevel"/>
    <w:tmpl w:val="3F1EF1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BA005CC"/>
    <w:multiLevelType w:val="hybridMultilevel"/>
    <w:tmpl w:val="93A48452"/>
    <w:lvl w:ilvl="0" w:tplc="C2D4B4E2">
      <w:start w:val="1"/>
      <w:numFmt w:val="low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5E2D94"/>
    <w:multiLevelType w:val="hybridMultilevel"/>
    <w:tmpl w:val="9150489C"/>
    <w:lvl w:ilvl="0" w:tplc="32FE80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F499A"/>
    <w:multiLevelType w:val="hybridMultilevel"/>
    <w:tmpl w:val="963A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96075"/>
    <w:multiLevelType w:val="hybridMultilevel"/>
    <w:tmpl w:val="47C4AF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F71294"/>
    <w:multiLevelType w:val="hybridMultilevel"/>
    <w:tmpl w:val="D926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71CD1"/>
    <w:multiLevelType w:val="hybridMultilevel"/>
    <w:tmpl w:val="63B469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9D5492"/>
    <w:multiLevelType w:val="hybridMultilevel"/>
    <w:tmpl w:val="53EC00C8"/>
    <w:lvl w:ilvl="0" w:tplc="BF1297BA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FE46E71"/>
    <w:multiLevelType w:val="hybridMultilevel"/>
    <w:tmpl w:val="06E4DBA6"/>
    <w:lvl w:ilvl="0" w:tplc="9FEA7092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1D57B41"/>
    <w:multiLevelType w:val="hybridMultilevel"/>
    <w:tmpl w:val="4600DEE0"/>
    <w:lvl w:ilvl="0" w:tplc="E36A026C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4D0135"/>
    <w:multiLevelType w:val="hybridMultilevel"/>
    <w:tmpl w:val="C8CA9632"/>
    <w:lvl w:ilvl="0" w:tplc="A4BC69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DD2324"/>
    <w:multiLevelType w:val="hybridMultilevel"/>
    <w:tmpl w:val="CDFCDBA4"/>
    <w:lvl w:ilvl="0" w:tplc="C0B4441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DB0B8F"/>
    <w:multiLevelType w:val="hybridMultilevel"/>
    <w:tmpl w:val="3692D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0209E7"/>
    <w:multiLevelType w:val="hybridMultilevel"/>
    <w:tmpl w:val="3B1E3AA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732CD7"/>
    <w:multiLevelType w:val="hybridMultilevel"/>
    <w:tmpl w:val="AACE45E8"/>
    <w:lvl w:ilvl="0" w:tplc="C3007D4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115055"/>
    <w:multiLevelType w:val="hybridMultilevel"/>
    <w:tmpl w:val="005C0A12"/>
    <w:lvl w:ilvl="0" w:tplc="20DE5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50FBE"/>
    <w:multiLevelType w:val="hybridMultilevel"/>
    <w:tmpl w:val="3866FB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6BF1A03"/>
    <w:multiLevelType w:val="hybridMultilevel"/>
    <w:tmpl w:val="62389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2E209DB"/>
    <w:multiLevelType w:val="hybridMultilevel"/>
    <w:tmpl w:val="78B08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46C30"/>
    <w:multiLevelType w:val="hybridMultilevel"/>
    <w:tmpl w:val="D9124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C5210"/>
    <w:multiLevelType w:val="hybridMultilevel"/>
    <w:tmpl w:val="04C097FE"/>
    <w:lvl w:ilvl="0" w:tplc="9AA2DFCE">
      <w:start w:val="1"/>
      <w:numFmt w:val="decimal"/>
      <w:lvlText w:val="%1."/>
      <w:lvlJc w:val="left"/>
      <w:pPr>
        <w:ind w:left="1710" w:hanging="72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9" w15:restartNumberingAfterBreak="0">
    <w:nsid w:val="7D5E4490"/>
    <w:multiLevelType w:val="hybridMultilevel"/>
    <w:tmpl w:val="2F983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B720FA"/>
    <w:multiLevelType w:val="hybridMultilevel"/>
    <w:tmpl w:val="7D1294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207318"/>
    <w:multiLevelType w:val="hybridMultilevel"/>
    <w:tmpl w:val="752EF9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EFA02D9"/>
    <w:multiLevelType w:val="hybridMultilevel"/>
    <w:tmpl w:val="B020655E"/>
    <w:lvl w:ilvl="0" w:tplc="499683A4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27"/>
  </w:num>
  <w:num w:numId="5">
    <w:abstractNumId w:val="28"/>
  </w:num>
  <w:num w:numId="6">
    <w:abstractNumId w:val="9"/>
  </w:num>
  <w:num w:numId="7">
    <w:abstractNumId w:val="3"/>
  </w:num>
  <w:num w:numId="8">
    <w:abstractNumId w:val="32"/>
  </w:num>
  <w:num w:numId="9">
    <w:abstractNumId w:val="16"/>
  </w:num>
  <w:num w:numId="10">
    <w:abstractNumId w:val="6"/>
  </w:num>
  <w:num w:numId="11">
    <w:abstractNumId w:val="18"/>
  </w:num>
  <w:num w:numId="12">
    <w:abstractNumId w:val="19"/>
  </w:num>
  <w:num w:numId="13">
    <w:abstractNumId w:val="15"/>
  </w:num>
  <w:num w:numId="14">
    <w:abstractNumId w:val="22"/>
  </w:num>
  <w:num w:numId="15">
    <w:abstractNumId w:val="17"/>
  </w:num>
  <w:num w:numId="16">
    <w:abstractNumId w:val="1"/>
  </w:num>
  <w:num w:numId="17">
    <w:abstractNumId w:val="25"/>
  </w:num>
  <w:num w:numId="18">
    <w:abstractNumId w:val="20"/>
  </w:num>
  <w:num w:numId="19">
    <w:abstractNumId w:val="31"/>
  </w:num>
  <w:num w:numId="20">
    <w:abstractNumId w:val="11"/>
  </w:num>
  <w:num w:numId="21">
    <w:abstractNumId w:val="21"/>
  </w:num>
  <w:num w:numId="22">
    <w:abstractNumId w:val="24"/>
  </w:num>
  <w:num w:numId="23">
    <w:abstractNumId w:val="29"/>
  </w:num>
  <w:num w:numId="24">
    <w:abstractNumId w:val="8"/>
  </w:num>
  <w:num w:numId="25">
    <w:abstractNumId w:val="23"/>
  </w:num>
  <w:num w:numId="26">
    <w:abstractNumId w:val="30"/>
  </w:num>
  <w:num w:numId="27">
    <w:abstractNumId w:val="12"/>
  </w:num>
  <w:num w:numId="28">
    <w:abstractNumId w:val="0"/>
  </w:num>
  <w:num w:numId="29">
    <w:abstractNumId w:val="13"/>
  </w:num>
  <w:num w:numId="30">
    <w:abstractNumId w:val="14"/>
  </w:num>
  <w:num w:numId="31">
    <w:abstractNumId w:val="7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wNzQwNjMyNzJV0lEKTi0uzszPAykwNasFAEyJY7ItAAAA"/>
  </w:docVars>
  <w:rsids>
    <w:rsidRoot w:val="00802D04"/>
    <w:rsid w:val="00012243"/>
    <w:rsid w:val="00016C53"/>
    <w:rsid w:val="00017EC7"/>
    <w:rsid w:val="00025AFE"/>
    <w:rsid w:val="00032555"/>
    <w:rsid w:val="00032E8D"/>
    <w:rsid w:val="000347AF"/>
    <w:rsid w:val="00057C5A"/>
    <w:rsid w:val="00065282"/>
    <w:rsid w:val="00066074"/>
    <w:rsid w:val="0007495A"/>
    <w:rsid w:val="0007797F"/>
    <w:rsid w:val="00085C94"/>
    <w:rsid w:val="000867E7"/>
    <w:rsid w:val="000A746B"/>
    <w:rsid w:val="000B6313"/>
    <w:rsid w:val="000C2BC8"/>
    <w:rsid w:val="000C3452"/>
    <w:rsid w:val="000C73BE"/>
    <w:rsid w:val="000D2EC3"/>
    <w:rsid w:val="000E6055"/>
    <w:rsid w:val="000E693B"/>
    <w:rsid w:val="000F0A7B"/>
    <w:rsid w:val="000F460B"/>
    <w:rsid w:val="001078BF"/>
    <w:rsid w:val="0012758F"/>
    <w:rsid w:val="00131D75"/>
    <w:rsid w:val="00134385"/>
    <w:rsid w:val="001433E2"/>
    <w:rsid w:val="001443F3"/>
    <w:rsid w:val="00151BF9"/>
    <w:rsid w:val="00154080"/>
    <w:rsid w:val="00162B8D"/>
    <w:rsid w:val="00175896"/>
    <w:rsid w:val="00190FF0"/>
    <w:rsid w:val="001913AC"/>
    <w:rsid w:val="001913F3"/>
    <w:rsid w:val="001924D3"/>
    <w:rsid w:val="00192F95"/>
    <w:rsid w:val="001A0B61"/>
    <w:rsid w:val="001A3987"/>
    <w:rsid w:val="001C1056"/>
    <w:rsid w:val="001C3885"/>
    <w:rsid w:val="001C430C"/>
    <w:rsid w:val="001D4B09"/>
    <w:rsid w:val="001D4D92"/>
    <w:rsid w:val="001D6173"/>
    <w:rsid w:val="001E1822"/>
    <w:rsid w:val="001E4865"/>
    <w:rsid w:val="001F4328"/>
    <w:rsid w:val="0020298C"/>
    <w:rsid w:val="0021234F"/>
    <w:rsid w:val="00220FBC"/>
    <w:rsid w:val="00237284"/>
    <w:rsid w:val="00240ABD"/>
    <w:rsid w:val="002470C9"/>
    <w:rsid w:val="0025403C"/>
    <w:rsid w:val="00261BA3"/>
    <w:rsid w:val="00262668"/>
    <w:rsid w:val="002667AE"/>
    <w:rsid w:val="00267CB7"/>
    <w:rsid w:val="0027740A"/>
    <w:rsid w:val="00285090"/>
    <w:rsid w:val="00285C3F"/>
    <w:rsid w:val="00287EEA"/>
    <w:rsid w:val="00290543"/>
    <w:rsid w:val="00291A21"/>
    <w:rsid w:val="002A30D5"/>
    <w:rsid w:val="002B0BEB"/>
    <w:rsid w:val="002B23D1"/>
    <w:rsid w:val="002D524E"/>
    <w:rsid w:val="002D7981"/>
    <w:rsid w:val="002E3600"/>
    <w:rsid w:val="002F5786"/>
    <w:rsid w:val="002F7837"/>
    <w:rsid w:val="0031002D"/>
    <w:rsid w:val="00316608"/>
    <w:rsid w:val="00316C22"/>
    <w:rsid w:val="00317EB5"/>
    <w:rsid w:val="00322CB1"/>
    <w:rsid w:val="00323AA4"/>
    <w:rsid w:val="00324DAF"/>
    <w:rsid w:val="003311DC"/>
    <w:rsid w:val="003338EF"/>
    <w:rsid w:val="00334DC4"/>
    <w:rsid w:val="0034321E"/>
    <w:rsid w:val="00343D17"/>
    <w:rsid w:val="00346125"/>
    <w:rsid w:val="003510EF"/>
    <w:rsid w:val="0036291E"/>
    <w:rsid w:val="00365697"/>
    <w:rsid w:val="00366498"/>
    <w:rsid w:val="00366656"/>
    <w:rsid w:val="00384609"/>
    <w:rsid w:val="003877FC"/>
    <w:rsid w:val="003911EA"/>
    <w:rsid w:val="003A4593"/>
    <w:rsid w:val="003B7460"/>
    <w:rsid w:val="003C2476"/>
    <w:rsid w:val="003C36D3"/>
    <w:rsid w:val="003C417C"/>
    <w:rsid w:val="003D6EFC"/>
    <w:rsid w:val="00402E42"/>
    <w:rsid w:val="00411E51"/>
    <w:rsid w:val="00423A6A"/>
    <w:rsid w:val="00436BAB"/>
    <w:rsid w:val="00445F5C"/>
    <w:rsid w:val="004524B3"/>
    <w:rsid w:val="00452998"/>
    <w:rsid w:val="00456416"/>
    <w:rsid w:val="00461A14"/>
    <w:rsid w:val="00485D23"/>
    <w:rsid w:val="0049590B"/>
    <w:rsid w:val="004A1DDE"/>
    <w:rsid w:val="004A3279"/>
    <w:rsid w:val="004A4733"/>
    <w:rsid w:val="004C141B"/>
    <w:rsid w:val="004C6028"/>
    <w:rsid w:val="004D0246"/>
    <w:rsid w:val="004D1D4A"/>
    <w:rsid w:val="004E2240"/>
    <w:rsid w:val="004F083A"/>
    <w:rsid w:val="004F4867"/>
    <w:rsid w:val="0050587E"/>
    <w:rsid w:val="00511B65"/>
    <w:rsid w:val="005156CA"/>
    <w:rsid w:val="00517923"/>
    <w:rsid w:val="0052058A"/>
    <w:rsid w:val="00527576"/>
    <w:rsid w:val="005336D2"/>
    <w:rsid w:val="00541F02"/>
    <w:rsid w:val="00546E3A"/>
    <w:rsid w:val="005557FE"/>
    <w:rsid w:val="0055782E"/>
    <w:rsid w:val="005612E5"/>
    <w:rsid w:val="005635C3"/>
    <w:rsid w:val="00563EC1"/>
    <w:rsid w:val="00587CF1"/>
    <w:rsid w:val="00590691"/>
    <w:rsid w:val="00590B14"/>
    <w:rsid w:val="00594F75"/>
    <w:rsid w:val="005A071A"/>
    <w:rsid w:val="005A4CC2"/>
    <w:rsid w:val="005B4B05"/>
    <w:rsid w:val="005B680A"/>
    <w:rsid w:val="005C007D"/>
    <w:rsid w:val="005C2B90"/>
    <w:rsid w:val="005C2E9C"/>
    <w:rsid w:val="005C6AF9"/>
    <w:rsid w:val="005D0C68"/>
    <w:rsid w:val="005D135A"/>
    <w:rsid w:val="005E165C"/>
    <w:rsid w:val="005E4663"/>
    <w:rsid w:val="005E6F33"/>
    <w:rsid w:val="005F2FDE"/>
    <w:rsid w:val="0060231B"/>
    <w:rsid w:val="0060392A"/>
    <w:rsid w:val="00622D56"/>
    <w:rsid w:val="00625838"/>
    <w:rsid w:val="00636CBC"/>
    <w:rsid w:val="006429BA"/>
    <w:rsid w:val="00642FAA"/>
    <w:rsid w:val="006467BE"/>
    <w:rsid w:val="0065350A"/>
    <w:rsid w:val="006606FD"/>
    <w:rsid w:val="006626CC"/>
    <w:rsid w:val="00663969"/>
    <w:rsid w:val="0067252B"/>
    <w:rsid w:val="006728DB"/>
    <w:rsid w:val="0067363F"/>
    <w:rsid w:val="00680A6A"/>
    <w:rsid w:val="00687372"/>
    <w:rsid w:val="006917F7"/>
    <w:rsid w:val="006937BC"/>
    <w:rsid w:val="006943FF"/>
    <w:rsid w:val="006A5A1D"/>
    <w:rsid w:val="006A643F"/>
    <w:rsid w:val="006B30AF"/>
    <w:rsid w:val="006B4DBA"/>
    <w:rsid w:val="006B590E"/>
    <w:rsid w:val="006B5A84"/>
    <w:rsid w:val="006C05BB"/>
    <w:rsid w:val="006C4A72"/>
    <w:rsid w:val="006C719F"/>
    <w:rsid w:val="006D3377"/>
    <w:rsid w:val="006E4912"/>
    <w:rsid w:val="006E492A"/>
    <w:rsid w:val="006F37B5"/>
    <w:rsid w:val="006F5A43"/>
    <w:rsid w:val="00730E36"/>
    <w:rsid w:val="00732D13"/>
    <w:rsid w:val="007359F9"/>
    <w:rsid w:val="00752BFE"/>
    <w:rsid w:val="00753445"/>
    <w:rsid w:val="0075704B"/>
    <w:rsid w:val="00764A98"/>
    <w:rsid w:val="00776E5C"/>
    <w:rsid w:val="00781283"/>
    <w:rsid w:val="00792C59"/>
    <w:rsid w:val="0079398E"/>
    <w:rsid w:val="007A6DAA"/>
    <w:rsid w:val="007C611E"/>
    <w:rsid w:val="007D07E8"/>
    <w:rsid w:val="007E0E3B"/>
    <w:rsid w:val="007E4A3C"/>
    <w:rsid w:val="007E5CE4"/>
    <w:rsid w:val="007F14B8"/>
    <w:rsid w:val="007F380D"/>
    <w:rsid w:val="00802D04"/>
    <w:rsid w:val="0080678A"/>
    <w:rsid w:val="00806797"/>
    <w:rsid w:val="0080751E"/>
    <w:rsid w:val="00811922"/>
    <w:rsid w:val="008267FA"/>
    <w:rsid w:val="00834E74"/>
    <w:rsid w:val="008358B9"/>
    <w:rsid w:val="0083614C"/>
    <w:rsid w:val="00851D8A"/>
    <w:rsid w:val="00854084"/>
    <w:rsid w:val="00856B73"/>
    <w:rsid w:val="00860EEB"/>
    <w:rsid w:val="0086671F"/>
    <w:rsid w:val="00870A55"/>
    <w:rsid w:val="008710D4"/>
    <w:rsid w:val="00871AEA"/>
    <w:rsid w:val="00873B0B"/>
    <w:rsid w:val="008748F9"/>
    <w:rsid w:val="0089112A"/>
    <w:rsid w:val="00897F73"/>
    <w:rsid w:val="008B79F2"/>
    <w:rsid w:val="008C246E"/>
    <w:rsid w:val="008C6A3A"/>
    <w:rsid w:val="008C7783"/>
    <w:rsid w:val="008C7E35"/>
    <w:rsid w:val="008D6430"/>
    <w:rsid w:val="008E2714"/>
    <w:rsid w:val="008E42EF"/>
    <w:rsid w:val="008E4833"/>
    <w:rsid w:val="008F05A7"/>
    <w:rsid w:val="008F0710"/>
    <w:rsid w:val="008F7D57"/>
    <w:rsid w:val="00903553"/>
    <w:rsid w:val="00904203"/>
    <w:rsid w:val="009108D9"/>
    <w:rsid w:val="00915D70"/>
    <w:rsid w:val="00922773"/>
    <w:rsid w:val="009261B8"/>
    <w:rsid w:val="009273D4"/>
    <w:rsid w:val="0093466E"/>
    <w:rsid w:val="009464B2"/>
    <w:rsid w:val="009567F4"/>
    <w:rsid w:val="00962E3E"/>
    <w:rsid w:val="00965215"/>
    <w:rsid w:val="0097376E"/>
    <w:rsid w:val="00974144"/>
    <w:rsid w:val="0098540F"/>
    <w:rsid w:val="00987593"/>
    <w:rsid w:val="00992827"/>
    <w:rsid w:val="00997ED6"/>
    <w:rsid w:val="009A26A3"/>
    <w:rsid w:val="009A7E6E"/>
    <w:rsid w:val="009B289C"/>
    <w:rsid w:val="009C37FC"/>
    <w:rsid w:val="009D1AF6"/>
    <w:rsid w:val="009D24EC"/>
    <w:rsid w:val="009D42E1"/>
    <w:rsid w:val="009E1F25"/>
    <w:rsid w:val="009E368B"/>
    <w:rsid w:val="009F45EB"/>
    <w:rsid w:val="009F54A5"/>
    <w:rsid w:val="00A01537"/>
    <w:rsid w:val="00A016C5"/>
    <w:rsid w:val="00A07834"/>
    <w:rsid w:val="00A129F5"/>
    <w:rsid w:val="00A16926"/>
    <w:rsid w:val="00A20BDB"/>
    <w:rsid w:val="00A27793"/>
    <w:rsid w:val="00A3006C"/>
    <w:rsid w:val="00A3537E"/>
    <w:rsid w:val="00A37FAB"/>
    <w:rsid w:val="00A457E7"/>
    <w:rsid w:val="00A52637"/>
    <w:rsid w:val="00A5328C"/>
    <w:rsid w:val="00A64496"/>
    <w:rsid w:val="00A71BFE"/>
    <w:rsid w:val="00A77124"/>
    <w:rsid w:val="00A82E02"/>
    <w:rsid w:val="00AA128B"/>
    <w:rsid w:val="00AA1FD3"/>
    <w:rsid w:val="00AB1127"/>
    <w:rsid w:val="00AB189F"/>
    <w:rsid w:val="00AB3A55"/>
    <w:rsid w:val="00AB3E0E"/>
    <w:rsid w:val="00AC1039"/>
    <w:rsid w:val="00AC2874"/>
    <w:rsid w:val="00AC31A1"/>
    <w:rsid w:val="00AC495B"/>
    <w:rsid w:val="00AD09BA"/>
    <w:rsid w:val="00AD177C"/>
    <w:rsid w:val="00AD43EB"/>
    <w:rsid w:val="00AD53D9"/>
    <w:rsid w:val="00AD630F"/>
    <w:rsid w:val="00AE7D9C"/>
    <w:rsid w:val="00AF02B6"/>
    <w:rsid w:val="00AF2ED8"/>
    <w:rsid w:val="00AF406D"/>
    <w:rsid w:val="00B020A5"/>
    <w:rsid w:val="00B05FBA"/>
    <w:rsid w:val="00B077A5"/>
    <w:rsid w:val="00B31301"/>
    <w:rsid w:val="00B35BF0"/>
    <w:rsid w:val="00B43078"/>
    <w:rsid w:val="00B50E71"/>
    <w:rsid w:val="00B57068"/>
    <w:rsid w:val="00B60355"/>
    <w:rsid w:val="00B802B3"/>
    <w:rsid w:val="00B95BC7"/>
    <w:rsid w:val="00B96174"/>
    <w:rsid w:val="00BA3B4E"/>
    <w:rsid w:val="00BA5E1D"/>
    <w:rsid w:val="00BA7227"/>
    <w:rsid w:val="00BB051E"/>
    <w:rsid w:val="00BC1BD5"/>
    <w:rsid w:val="00BC2B2E"/>
    <w:rsid w:val="00BC72C4"/>
    <w:rsid w:val="00BD1296"/>
    <w:rsid w:val="00BD37B6"/>
    <w:rsid w:val="00BD6DC5"/>
    <w:rsid w:val="00C01827"/>
    <w:rsid w:val="00C06385"/>
    <w:rsid w:val="00C16DF1"/>
    <w:rsid w:val="00C23C16"/>
    <w:rsid w:val="00C27C85"/>
    <w:rsid w:val="00C329D8"/>
    <w:rsid w:val="00C36F81"/>
    <w:rsid w:val="00C45699"/>
    <w:rsid w:val="00C4611A"/>
    <w:rsid w:val="00C602A8"/>
    <w:rsid w:val="00C608A4"/>
    <w:rsid w:val="00C60CB1"/>
    <w:rsid w:val="00C612BE"/>
    <w:rsid w:val="00C729A3"/>
    <w:rsid w:val="00C746CD"/>
    <w:rsid w:val="00C74754"/>
    <w:rsid w:val="00C869CF"/>
    <w:rsid w:val="00C87F19"/>
    <w:rsid w:val="00CA4937"/>
    <w:rsid w:val="00CB16C4"/>
    <w:rsid w:val="00CB1ABB"/>
    <w:rsid w:val="00CB4604"/>
    <w:rsid w:val="00CE4169"/>
    <w:rsid w:val="00D003A0"/>
    <w:rsid w:val="00D02274"/>
    <w:rsid w:val="00D0418B"/>
    <w:rsid w:val="00D05AE9"/>
    <w:rsid w:val="00D078EC"/>
    <w:rsid w:val="00D14E14"/>
    <w:rsid w:val="00D1756E"/>
    <w:rsid w:val="00D24AA3"/>
    <w:rsid w:val="00D24AFA"/>
    <w:rsid w:val="00D548BC"/>
    <w:rsid w:val="00D67D7A"/>
    <w:rsid w:val="00D70677"/>
    <w:rsid w:val="00D81E0B"/>
    <w:rsid w:val="00D84D0C"/>
    <w:rsid w:val="00D86DDD"/>
    <w:rsid w:val="00D87F7C"/>
    <w:rsid w:val="00D9583C"/>
    <w:rsid w:val="00DD1BCB"/>
    <w:rsid w:val="00DD4DFB"/>
    <w:rsid w:val="00DD5585"/>
    <w:rsid w:val="00DF2CEA"/>
    <w:rsid w:val="00DF3C42"/>
    <w:rsid w:val="00E03709"/>
    <w:rsid w:val="00E03E21"/>
    <w:rsid w:val="00E1387C"/>
    <w:rsid w:val="00E3150F"/>
    <w:rsid w:val="00E35E90"/>
    <w:rsid w:val="00E37A1A"/>
    <w:rsid w:val="00E53895"/>
    <w:rsid w:val="00E6635D"/>
    <w:rsid w:val="00E733E8"/>
    <w:rsid w:val="00E778A9"/>
    <w:rsid w:val="00E77C75"/>
    <w:rsid w:val="00E77D1D"/>
    <w:rsid w:val="00E83D73"/>
    <w:rsid w:val="00E96335"/>
    <w:rsid w:val="00EB653D"/>
    <w:rsid w:val="00EB6930"/>
    <w:rsid w:val="00EC0EDF"/>
    <w:rsid w:val="00ED5822"/>
    <w:rsid w:val="00ED66FA"/>
    <w:rsid w:val="00EE137D"/>
    <w:rsid w:val="00EE614C"/>
    <w:rsid w:val="00EE7B26"/>
    <w:rsid w:val="00EF0802"/>
    <w:rsid w:val="00EF2AF6"/>
    <w:rsid w:val="00EF2D26"/>
    <w:rsid w:val="00EF4AE2"/>
    <w:rsid w:val="00F02297"/>
    <w:rsid w:val="00F11CE9"/>
    <w:rsid w:val="00F1618D"/>
    <w:rsid w:val="00F20C80"/>
    <w:rsid w:val="00F21506"/>
    <w:rsid w:val="00F23CBA"/>
    <w:rsid w:val="00F31FA8"/>
    <w:rsid w:val="00F32D40"/>
    <w:rsid w:val="00F3491E"/>
    <w:rsid w:val="00F42DC6"/>
    <w:rsid w:val="00F436C8"/>
    <w:rsid w:val="00F4416A"/>
    <w:rsid w:val="00F446F1"/>
    <w:rsid w:val="00F5743B"/>
    <w:rsid w:val="00F57747"/>
    <w:rsid w:val="00F57780"/>
    <w:rsid w:val="00F70784"/>
    <w:rsid w:val="00F73634"/>
    <w:rsid w:val="00F8338A"/>
    <w:rsid w:val="00F84C49"/>
    <w:rsid w:val="00FA0031"/>
    <w:rsid w:val="00FB1B6B"/>
    <w:rsid w:val="00FB7DD1"/>
    <w:rsid w:val="00FC3589"/>
    <w:rsid w:val="00FC4A07"/>
    <w:rsid w:val="00FE0093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A8D47"/>
  <w15:docId w15:val="{6371AB0F-F687-4A40-A2DE-8A77EC77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C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7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06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2058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733"/>
  </w:style>
  <w:style w:type="paragraph" w:styleId="Footer">
    <w:name w:val="footer"/>
    <w:basedOn w:val="Normal"/>
    <w:link w:val="Foot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73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66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7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1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4206189392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ecutive Director</dc:creator>
  <cp:lastModifiedBy>Cindy Ladwig</cp:lastModifiedBy>
  <cp:revision>2</cp:revision>
  <cp:lastPrinted>2019-08-06T15:50:00Z</cp:lastPrinted>
  <dcterms:created xsi:type="dcterms:W3CDTF">2021-10-12T15:23:00Z</dcterms:created>
  <dcterms:modified xsi:type="dcterms:W3CDTF">2021-10-12T15:23:00Z</dcterms:modified>
</cp:coreProperties>
</file>